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50D34C" w14:textId="12232983" w:rsidR="0009271A" w:rsidRPr="00A85BCA" w:rsidRDefault="00DA00D5" w:rsidP="0009271A">
      <w:pPr>
        <w:pStyle w:val="Nagwek1"/>
        <w:ind w:left="0" w:right="154"/>
        <w:jc w:val="left"/>
        <w:rPr>
          <w:color w:val="auto"/>
          <w:sz w:val="20"/>
        </w:rPr>
      </w:pPr>
      <w:r>
        <w:rPr>
          <w:color w:val="auto"/>
          <w:sz w:val="20"/>
        </w:rPr>
        <w:t>REKRUTACJA DO KLASY TRZECIEJ</w:t>
      </w:r>
      <w:r w:rsidR="00A23380" w:rsidRPr="00A85BCA">
        <w:rPr>
          <w:color w:val="auto"/>
          <w:sz w:val="20"/>
        </w:rPr>
        <w:t xml:space="preserve"> </w:t>
      </w:r>
      <w:r w:rsidR="0009271A" w:rsidRPr="00A85BCA">
        <w:rPr>
          <w:color w:val="auto"/>
          <w:sz w:val="20"/>
        </w:rPr>
        <w:tab/>
      </w:r>
      <w:r w:rsidR="0009271A" w:rsidRPr="00A85BCA">
        <w:rPr>
          <w:color w:val="auto"/>
          <w:sz w:val="20"/>
        </w:rPr>
        <w:tab/>
      </w:r>
      <w:r w:rsidR="0009271A" w:rsidRPr="00A85BCA">
        <w:rPr>
          <w:color w:val="auto"/>
          <w:sz w:val="20"/>
        </w:rPr>
        <w:tab/>
      </w:r>
      <w:r w:rsidR="0009271A" w:rsidRPr="00A85BCA">
        <w:rPr>
          <w:color w:val="auto"/>
          <w:sz w:val="20"/>
        </w:rPr>
        <w:tab/>
      </w:r>
      <w:r w:rsidR="0009271A" w:rsidRPr="00A85BCA">
        <w:rPr>
          <w:color w:val="auto"/>
          <w:sz w:val="20"/>
        </w:rPr>
        <w:tab/>
      </w:r>
      <w:bookmarkStart w:id="0" w:name="_Hlk67466080"/>
      <w:r w:rsidR="0009271A" w:rsidRPr="00A85BCA">
        <w:rPr>
          <w:color w:val="auto"/>
          <w:sz w:val="20"/>
        </w:rPr>
        <w:t>………………………………</w:t>
      </w:r>
    </w:p>
    <w:p w14:paraId="39C13243" w14:textId="5C2C345A" w:rsidR="0009271A" w:rsidRPr="00A85BCA" w:rsidRDefault="00A23380" w:rsidP="0009271A">
      <w:pPr>
        <w:pStyle w:val="Nagwek1"/>
        <w:ind w:left="33" w:right="154" w:hanging="10"/>
        <w:jc w:val="left"/>
        <w:rPr>
          <w:color w:val="auto"/>
          <w:sz w:val="20"/>
        </w:rPr>
      </w:pPr>
      <w:r w:rsidRPr="00A85BCA">
        <w:rPr>
          <w:color w:val="auto"/>
          <w:sz w:val="20"/>
        </w:rPr>
        <w:t xml:space="preserve">Z PROGRAMEM MATURY MIĘDZYNARODOWEJ </w:t>
      </w:r>
      <w:r w:rsidR="0009271A" w:rsidRPr="00A85BCA">
        <w:rPr>
          <w:color w:val="auto"/>
          <w:sz w:val="20"/>
        </w:rPr>
        <w:tab/>
      </w:r>
      <w:r w:rsidR="0009271A" w:rsidRPr="00A85BCA">
        <w:rPr>
          <w:color w:val="auto"/>
          <w:sz w:val="20"/>
        </w:rPr>
        <w:tab/>
      </w:r>
      <w:r w:rsidR="0009271A" w:rsidRPr="00A85BCA">
        <w:rPr>
          <w:color w:val="auto"/>
          <w:sz w:val="20"/>
        </w:rPr>
        <w:tab/>
      </w:r>
      <w:r w:rsidR="003D5F8F">
        <w:rPr>
          <w:color w:val="auto"/>
          <w:sz w:val="20"/>
        </w:rPr>
        <w:t>i</w:t>
      </w:r>
      <w:r w:rsidR="0009271A" w:rsidRPr="00A85BCA">
        <w:rPr>
          <w:color w:val="auto"/>
          <w:sz w:val="20"/>
        </w:rPr>
        <w:t>mię i nazwisko ucznia</w:t>
      </w:r>
    </w:p>
    <w:bookmarkEnd w:id="0"/>
    <w:p w14:paraId="0C5D255C" w14:textId="41A88CAE" w:rsidR="005102EE" w:rsidRPr="00A85BCA" w:rsidRDefault="00A23380">
      <w:pPr>
        <w:pStyle w:val="Nagwek1"/>
        <w:ind w:left="33" w:right="154" w:hanging="10"/>
        <w:jc w:val="left"/>
        <w:rPr>
          <w:color w:val="auto"/>
          <w:sz w:val="20"/>
        </w:rPr>
      </w:pPr>
      <w:r w:rsidRPr="00A85BCA">
        <w:rPr>
          <w:color w:val="auto"/>
          <w:sz w:val="20"/>
        </w:rPr>
        <w:t>ROK SZKOLNY 20</w:t>
      </w:r>
      <w:r w:rsidR="0048577C">
        <w:rPr>
          <w:color w:val="auto"/>
          <w:sz w:val="20"/>
        </w:rPr>
        <w:t>24</w:t>
      </w:r>
      <w:r w:rsidRPr="00A85BCA">
        <w:rPr>
          <w:color w:val="auto"/>
          <w:sz w:val="20"/>
        </w:rPr>
        <w:t>/20</w:t>
      </w:r>
      <w:r w:rsidR="0048577C">
        <w:rPr>
          <w:color w:val="auto"/>
          <w:sz w:val="20"/>
        </w:rPr>
        <w:t>25</w:t>
      </w:r>
      <w:r w:rsidRPr="00A85BCA">
        <w:rPr>
          <w:color w:val="auto"/>
          <w:sz w:val="20"/>
        </w:rPr>
        <w:t xml:space="preserve"> </w:t>
      </w:r>
      <w:r w:rsidR="003D5F8F">
        <w:rPr>
          <w:color w:val="auto"/>
          <w:sz w:val="20"/>
        </w:rPr>
        <w:t xml:space="preserve">– </w:t>
      </w:r>
      <w:r w:rsidRPr="00A85BCA">
        <w:rPr>
          <w:color w:val="auto"/>
          <w:sz w:val="20"/>
        </w:rPr>
        <w:t>20</w:t>
      </w:r>
      <w:r w:rsidR="0048577C">
        <w:rPr>
          <w:color w:val="auto"/>
          <w:sz w:val="20"/>
        </w:rPr>
        <w:t>25</w:t>
      </w:r>
      <w:r w:rsidRPr="00A85BCA">
        <w:rPr>
          <w:color w:val="auto"/>
          <w:sz w:val="20"/>
        </w:rPr>
        <w:t>/20</w:t>
      </w:r>
      <w:r w:rsidR="0048577C">
        <w:rPr>
          <w:color w:val="auto"/>
          <w:sz w:val="20"/>
        </w:rPr>
        <w:t>26</w:t>
      </w:r>
    </w:p>
    <w:p w14:paraId="23885FAB" w14:textId="77777777" w:rsidR="001B1A75" w:rsidRPr="00A85BCA" w:rsidRDefault="001B1A75" w:rsidP="001B1A75">
      <w:pPr>
        <w:rPr>
          <w:color w:val="auto"/>
        </w:rPr>
      </w:pPr>
    </w:p>
    <w:p w14:paraId="6C6F0353" w14:textId="77777777" w:rsidR="005102EE" w:rsidRPr="00A85BCA" w:rsidRDefault="00A23380">
      <w:pPr>
        <w:spacing w:after="386" w:line="259" w:lineRule="auto"/>
        <w:ind w:left="3562" w:firstLine="0"/>
        <w:jc w:val="left"/>
        <w:rPr>
          <w:color w:val="auto"/>
        </w:rPr>
      </w:pPr>
      <w:r w:rsidRPr="00A85BCA">
        <w:rPr>
          <w:noProof/>
          <w:color w:val="auto"/>
        </w:rPr>
        <w:drawing>
          <wp:inline distT="0" distB="0" distL="0" distR="0" wp14:anchorId="3BA92E05" wp14:editId="645751AD">
            <wp:extent cx="1045464" cy="1027469"/>
            <wp:effectExtent l="0" t="0" r="0" b="0"/>
            <wp:docPr id="3510" name="Picture 35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0" name="Picture 3510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045464" cy="1027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F7D3C" w14:textId="77777777" w:rsidR="005102EE" w:rsidRPr="00A85BCA" w:rsidRDefault="00A23380">
      <w:pPr>
        <w:pStyle w:val="Nagwek1"/>
        <w:rPr>
          <w:color w:val="auto"/>
        </w:rPr>
      </w:pPr>
      <w:r w:rsidRPr="00A85BCA">
        <w:rPr>
          <w:color w:val="auto"/>
        </w:rPr>
        <w:t>WARUNKI UCZESTNICTWA W PROGRAMIE IB DP</w:t>
      </w:r>
    </w:p>
    <w:p w14:paraId="0DD47131" w14:textId="626A205E" w:rsidR="005102EE" w:rsidRPr="00A85BCA" w:rsidRDefault="00A23380">
      <w:pPr>
        <w:spacing w:after="0" w:line="259" w:lineRule="auto"/>
        <w:ind w:left="53" w:firstLine="0"/>
        <w:jc w:val="center"/>
        <w:rPr>
          <w:color w:val="auto"/>
        </w:rPr>
      </w:pPr>
      <w:r w:rsidRPr="00A85BCA">
        <w:rPr>
          <w:color w:val="auto"/>
          <w:sz w:val="28"/>
        </w:rPr>
        <w:t>20</w:t>
      </w:r>
      <w:r w:rsidR="0048577C">
        <w:rPr>
          <w:color w:val="auto"/>
          <w:sz w:val="28"/>
        </w:rPr>
        <w:t>24</w:t>
      </w:r>
      <w:r w:rsidRPr="00A85BCA">
        <w:rPr>
          <w:color w:val="auto"/>
          <w:sz w:val="28"/>
        </w:rPr>
        <w:t>/20</w:t>
      </w:r>
      <w:r w:rsidR="0048577C">
        <w:rPr>
          <w:color w:val="auto"/>
          <w:sz w:val="28"/>
        </w:rPr>
        <w:t>26</w:t>
      </w:r>
    </w:p>
    <w:p w14:paraId="2A072B29" w14:textId="45D366BA" w:rsidR="005102EE" w:rsidRPr="00A85BCA" w:rsidRDefault="00A23380" w:rsidP="0041594A">
      <w:pPr>
        <w:spacing w:after="0" w:line="259" w:lineRule="auto"/>
        <w:ind w:left="62" w:firstLine="0"/>
        <w:jc w:val="center"/>
        <w:rPr>
          <w:color w:val="auto"/>
        </w:rPr>
      </w:pPr>
      <w:r w:rsidRPr="00A85BCA">
        <w:rPr>
          <w:color w:val="auto"/>
          <w:sz w:val="20"/>
        </w:rPr>
        <w:t>[klasa z p</w:t>
      </w:r>
      <w:r w:rsidR="00DA00D5">
        <w:rPr>
          <w:color w:val="auto"/>
          <w:sz w:val="20"/>
        </w:rPr>
        <w:t>rogramem Matury Międzynarodowej]</w:t>
      </w:r>
    </w:p>
    <w:p w14:paraId="2A33B8B5" w14:textId="77777777" w:rsidR="0041594A" w:rsidRPr="00A85BCA" w:rsidRDefault="0041594A" w:rsidP="0041594A">
      <w:pPr>
        <w:spacing w:after="0" w:line="259" w:lineRule="auto"/>
        <w:ind w:left="0" w:firstLine="0"/>
        <w:jc w:val="left"/>
        <w:rPr>
          <w:color w:val="auto"/>
        </w:rPr>
      </w:pPr>
    </w:p>
    <w:p w14:paraId="7ADED05B" w14:textId="77777777" w:rsidR="001E1E44" w:rsidRPr="00A85BCA" w:rsidRDefault="001E1E44" w:rsidP="0041594A">
      <w:pPr>
        <w:spacing w:after="0" w:line="259" w:lineRule="auto"/>
        <w:ind w:left="0" w:firstLine="0"/>
        <w:jc w:val="left"/>
        <w:rPr>
          <w:color w:val="auto"/>
        </w:rPr>
      </w:pPr>
    </w:p>
    <w:p w14:paraId="700F8CDF" w14:textId="7CD8CF3D" w:rsidR="005102EE" w:rsidRPr="00A85BCA" w:rsidRDefault="0041594A" w:rsidP="0041594A">
      <w:pPr>
        <w:spacing w:after="0" w:line="259" w:lineRule="auto"/>
        <w:ind w:left="0" w:firstLine="0"/>
        <w:jc w:val="left"/>
        <w:rPr>
          <w:color w:val="auto"/>
        </w:rPr>
      </w:pPr>
      <w:r w:rsidRPr="00A85BCA">
        <w:rPr>
          <w:color w:val="auto"/>
        </w:rPr>
        <w:t>Podstawowe zasady funkcjonowania programu IB DP</w:t>
      </w:r>
      <w:r w:rsidR="00D80ED8" w:rsidRPr="00A85BCA">
        <w:rPr>
          <w:color w:val="auto"/>
        </w:rPr>
        <w:t xml:space="preserve"> (dalej: </w:t>
      </w:r>
      <w:r w:rsidR="00D80ED8" w:rsidRPr="00A85BCA">
        <w:rPr>
          <w:b/>
          <w:bCs/>
          <w:color w:val="auto"/>
          <w:u w:val="single"/>
        </w:rPr>
        <w:t>„Program”</w:t>
      </w:r>
      <w:r w:rsidR="00D80ED8" w:rsidRPr="00A85BCA">
        <w:rPr>
          <w:color w:val="auto"/>
        </w:rPr>
        <w:t>)</w:t>
      </w:r>
      <w:r w:rsidR="00A23380" w:rsidRPr="00A85BCA">
        <w:rPr>
          <w:color w:val="auto"/>
        </w:rPr>
        <w:t>:</w:t>
      </w:r>
    </w:p>
    <w:p w14:paraId="00912BB7" w14:textId="77777777" w:rsidR="0041594A" w:rsidRPr="00A85BCA" w:rsidRDefault="0041594A" w:rsidP="0041594A">
      <w:pPr>
        <w:spacing w:after="0" w:line="259" w:lineRule="auto"/>
        <w:ind w:left="0" w:firstLine="0"/>
        <w:jc w:val="left"/>
        <w:rPr>
          <w:color w:val="auto"/>
        </w:rPr>
      </w:pPr>
    </w:p>
    <w:p w14:paraId="0086B000" w14:textId="03B5DC55" w:rsidR="003842D4" w:rsidRPr="00A85BCA" w:rsidRDefault="003842D4" w:rsidP="00D877DE">
      <w:pPr>
        <w:numPr>
          <w:ilvl w:val="0"/>
          <w:numId w:val="1"/>
        </w:numPr>
        <w:ind w:right="9"/>
        <w:rPr>
          <w:color w:val="auto"/>
        </w:rPr>
      </w:pPr>
      <w:r w:rsidRPr="00A85BCA">
        <w:rPr>
          <w:color w:val="auto"/>
        </w:rPr>
        <w:t>Koszty</w:t>
      </w:r>
      <w:r w:rsidR="002544A5" w:rsidRPr="00A85BCA">
        <w:rPr>
          <w:color w:val="auto"/>
        </w:rPr>
        <w:t xml:space="preserve"> i opłaty</w:t>
      </w:r>
      <w:r w:rsidR="00D80ED8" w:rsidRPr="00A85BCA">
        <w:rPr>
          <w:color w:val="auto"/>
        </w:rPr>
        <w:t>, które ponoszone są przez Rodziców Ucznia uczestniczącego w Programie:</w:t>
      </w:r>
    </w:p>
    <w:p w14:paraId="5C72937F" w14:textId="5CEFD972" w:rsidR="006E65A6" w:rsidRPr="00A85BCA" w:rsidRDefault="002544A5" w:rsidP="00943D39">
      <w:pPr>
        <w:pStyle w:val="Akapitzlist"/>
        <w:numPr>
          <w:ilvl w:val="0"/>
          <w:numId w:val="2"/>
        </w:numPr>
        <w:spacing w:after="189"/>
        <w:ind w:right="9"/>
        <w:rPr>
          <w:color w:val="auto"/>
        </w:rPr>
      </w:pPr>
      <w:r w:rsidRPr="00A85BCA">
        <w:rPr>
          <w:color w:val="auto"/>
        </w:rPr>
        <w:t>tytułem kosztów</w:t>
      </w:r>
      <w:r w:rsidR="00943D39" w:rsidRPr="00A85BCA">
        <w:rPr>
          <w:color w:val="auto"/>
        </w:rPr>
        <w:t xml:space="preserve">, które ponosi </w:t>
      </w:r>
      <w:r w:rsidR="0068533E">
        <w:rPr>
          <w:color w:val="auto"/>
        </w:rPr>
        <w:t>XXXIII Liceum Ogólnokształcące Dwujęzyczne</w:t>
      </w:r>
      <w:r w:rsidR="00943D39" w:rsidRPr="00A85BCA">
        <w:rPr>
          <w:color w:val="auto"/>
        </w:rPr>
        <w:t xml:space="preserve"> im. Mikołaja Kopernika w Warszawie (dalej: </w:t>
      </w:r>
      <w:r w:rsidR="00943D39" w:rsidRPr="00A85BCA">
        <w:rPr>
          <w:b/>
          <w:bCs/>
          <w:color w:val="auto"/>
          <w:u w:val="single"/>
        </w:rPr>
        <w:t>„Szkoła”</w:t>
      </w:r>
      <w:r w:rsidR="00943D39" w:rsidRPr="00A85BCA">
        <w:rPr>
          <w:color w:val="auto"/>
        </w:rPr>
        <w:t>)</w:t>
      </w:r>
      <w:r w:rsidR="0068533E">
        <w:rPr>
          <w:color w:val="auto"/>
        </w:rPr>
        <w:t>, związanych</w:t>
      </w:r>
      <w:r w:rsidRPr="00A85BCA">
        <w:rPr>
          <w:color w:val="auto"/>
        </w:rPr>
        <w:t xml:space="preserve"> z uczestnictwem Szkoły </w:t>
      </w:r>
      <w:r w:rsidR="00372F31" w:rsidRPr="00A85BCA">
        <w:rPr>
          <w:color w:val="auto"/>
        </w:rPr>
        <w:t xml:space="preserve">w programie International </w:t>
      </w:r>
      <w:proofErr w:type="spellStart"/>
      <w:r w:rsidR="00372F31" w:rsidRPr="00A85BCA">
        <w:rPr>
          <w:color w:val="auto"/>
        </w:rPr>
        <w:t>Baccalaureate</w:t>
      </w:r>
      <w:proofErr w:type="spellEnd"/>
      <w:r w:rsidR="00372F31" w:rsidRPr="00A85BCA">
        <w:rPr>
          <w:color w:val="auto"/>
        </w:rPr>
        <w:t>; koszty te rozliczane są w pierwszym roku nauki, w następujących terminach</w:t>
      </w:r>
      <w:r w:rsidR="00B05D1B" w:rsidRPr="00A85BCA">
        <w:rPr>
          <w:color w:val="auto"/>
        </w:rPr>
        <w:t>:</w:t>
      </w:r>
    </w:p>
    <w:p w14:paraId="34A843F9" w14:textId="472BFC16" w:rsidR="0068533E" w:rsidRDefault="009B48FF" w:rsidP="0068533E">
      <w:pPr>
        <w:pStyle w:val="Akapitzlist"/>
        <w:numPr>
          <w:ilvl w:val="1"/>
          <w:numId w:val="1"/>
        </w:numPr>
        <w:spacing w:after="189"/>
        <w:ind w:right="9"/>
        <w:rPr>
          <w:color w:val="auto"/>
        </w:rPr>
      </w:pPr>
      <w:r w:rsidRPr="00A85BCA">
        <w:rPr>
          <w:color w:val="auto"/>
        </w:rPr>
        <w:t xml:space="preserve">opłata </w:t>
      </w:r>
      <w:r w:rsidR="00B05D1B" w:rsidRPr="00A85BCA">
        <w:rPr>
          <w:color w:val="auto"/>
        </w:rPr>
        <w:t>wpisow</w:t>
      </w:r>
      <w:r w:rsidRPr="00A85BCA">
        <w:rPr>
          <w:color w:val="auto"/>
        </w:rPr>
        <w:t>a</w:t>
      </w:r>
      <w:r w:rsidR="00AD27D2">
        <w:rPr>
          <w:color w:val="auto"/>
        </w:rPr>
        <w:t xml:space="preserve"> w kwocie:</w:t>
      </w:r>
    </w:p>
    <w:p w14:paraId="7F91B9E3" w14:textId="7DB742A3" w:rsidR="0068533E" w:rsidRDefault="0068533E" w:rsidP="0068533E">
      <w:pPr>
        <w:pStyle w:val="Akapitzlist"/>
        <w:numPr>
          <w:ilvl w:val="0"/>
          <w:numId w:val="6"/>
        </w:numPr>
        <w:spacing w:after="189"/>
        <w:ind w:right="9"/>
        <w:rPr>
          <w:color w:val="auto"/>
        </w:rPr>
      </w:pPr>
      <w:r w:rsidRPr="0068533E">
        <w:rPr>
          <w:color w:val="auto"/>
        </w:rPr>
        <w:t>500,00 zł</w:t>
      </w:r>
      <w:r>
        <w:rPr>
          <w:color w:val="auto"/>
        </w:rPr>
        <w:t xml:space="preserve"> (w przypadku uczniów kontynuujących naukę po programie MYP realizowanym w naszej Szkole)</w:t>
      </w:r>
      <w:r w:rsidR="00130C74" w:rsidRPr="00130C74">
        <w:rPr>
          <w:color w:val="auto"/>
        </w:rPr>
        <w:t xml:space="preserve"> </w:t>
      </w:r>
      <w:r w:rsidR="00130C74" w:rsidRPr="0068533E">
        <w:rPr>
          <w:color w:val="auto"/>
        </w:rPr>
        <w:t xml:space="preserve">– płatne w </w:t>
      </w:r>
      <w:r w:rsidR="00C32407">
        <w:rPr>
          <w:color w:val="auto"/>
        </w:rPr>
        <w:t>terminie do dnia 14 czerwca 2024</w:t>
      </w:r>
      <w:r w:rsidR="00130C74" w:rsidRPr="0068533E">
        <w:rPr>
          <w:color w:val="auto"/>
        </w:rPr>
        <w:t xml:space="preserve"> roku</w:t>
      </w:r>
    </w:p>
    <w:p w14:paraId="32BD5B8F" w14:textId="7EDBCD55" w:rsidR="00B05D1B" w:rsidRPr="0068533E" w:rsidRDefault="00B05D1B" w:rsidP="0068533E">
      <w:pPr>
        <w:pStyle w:val="Akapitzlist"/>
        <w:numPr>
          <w:ilvl w:val="0"/>
          <w:numId w:val="6"/>
        </w:numPr>
        <w:spacing w:after="189"/>
        <w:ind w:right="9"/>
        <w:rPr>
          <w:color w:val="auto"/>
        </w:rPr>
      </w:pPr>
      <w:r w:rsidRPr="0068533E">
        <w:rPr>
          <w:color w:val="auto"/>
        </w:rPr>
        <w:t>1.000,00 zł</w:t>
      </w:r>
      <w:r w:rsidR="00130C74">
        <w:rPr>
          <w:color w:val="auto"/>
        </w:rPr>
        <w:t xml:space="preserve"> (w przypadku uczniów spoza naszej Szkoły oraz innych oddziałów niż MYP z naszej Szkoły)</w:t>
      </w:r>
      <w:r w:rsidR="00130C74" w:rsidRPr="00130C74">
        <w:rPr>
          <w:color w:val="auto"/>
        </w:rPr>
        <w:t xml:space="preserve"> </w:t>
      </w:r>
      <w:r w:rsidRPr="0068533E">
        <w:rPr>
          <w:color w:val="auto"/>
        </w:rPr>
        <w:t xml:space="preserve"> – płatne w termi</w:t>
      </w:r>
      <w:r w:rsidR="00077543">
        <w:rPr>
          <w:color w:val="auto"/>
        </w:rPr>
        <w:t>nie 7 dni od daty przyjęcia do programu DP</w:t>
      </w:r>
      <w:r w:rsidRPr="0068533E">
        <w:rPr>
          <w:color w:val="auto"/>
        </w:rPr>
        <w:t>;</w:t>
      </w:r>
    </w:p>
    <w:p w14:paraId="52EB7F73" w14:textId="4BCA62ED" w:rsidR="00B05D1B" w:rsidRPr="00A85BCA" w:rsidRDefault="00B05D1B" w:rsidP="00B05D1B">
      <w:pPr>
        <w:pStyle w:val="Akapitzlist"/>
        <w:numPr>
          <w:ilvl w:val="1"/>
          <w:numId w:val="1"/>
        </w:numPr>
        <w:spacing w:after="189"/>
        <w:ind w:right="9"/>
        <w:rPr>
          <w:color w:val="auto"/>
        </w:rPr>
      </w:pPr>
      <w:r w:rsidRPr="00A85BCA">
        <w:rPr>
          <w:color w:val="auto"/>
        </w:rPr>
        <w:t xml:space="preserve">opłata w łącznej kwocie </w:t>
      </w:r>
      <w:r w:rsidR="009E4EF9" w:rsidRPr="00A85BCA">
        <w:rPr>
          <w:color w:val="auto"/>
        </w:rPr>
        <w:t>3.500</w:t>
      </w:r>
      <w:r w:rsidR="00C62E10" w:rsidRPr="00A85BCA">
        <w:rPr>
          <w:color w:val="auto"/>
        </w:rPr>
        <w:t>,00 zł – płatna w ratach (opcja do wyboru przez Rodziców):</w:t>
      </w:r>
    </w:p>
    <w:p w14:paraId="6E6964DF" w14:textId="77777777" w:rsidR="00034F01" w:rsidRPr="00A85BCA" w:rsidRDefault="00C62E10" w:rsidP="00C62E10">
      <w:pPr>
        <w:pStyle w:val="Akapitzlist"/>
        <w:numPr>
          <w:ilvl w:val="0"/>
          <w:numId w:val="3"/>
        </w:numPr>
        <w:spacing w:after="189"/>
        <w:ind w:right="9"/>
        <w:rPr>
          <w:color w:val="auto"/>
        </w:rPr>
      </w:pPr>
      <w:r w:rsidRPr="00A85BCA">
        <w:rPr>
          <w:color w:val="auto"/>
        </w:rPr>
        <w:t xml:space="preserve">w dwóch ratach </w:t>
      </w:r>
      <w:r w:rsidR="00034F01" w:rsidRPr="00A85BCA">
        <w:rPr>
          <w:color w:val="auto"/>
        </w:rPr>
        <w:t xml:space="preserve">po 1.750,00 zł każda; terminy płatności: </w:t>
      </w:r>
    </w:p>
    <w:p w14:paraId="068E86FE" w14:textId="4BCC54B6" w:rsidR="00034F01" w:rsidRPr="00A85BCA" w:rsidRDefault="00034F01" w:rsidP="00034F01">
      <w:pPr>
        <w:pStyle w:val="Akapitzlist"/>
        <w:numPr>
          <w:ilvl w:val="0"/>
          <w:numId w:val="4"/>
        </w:numPr>
        <w:rPr>
          <w:color w:val="auto"/>
        </w:rPr>
      </w:pPr>
      <w:r w:rsidRPr="00A85BCA">
        <w:rPr>
          <w:color w:val="auto"/>
        </w:rPr>
        <w:t xml:space="preserve">I rata – w terminie do dnia </w:t>
      </w:r>
      <w:r w:rsidR="00C32407">
        <w:rPr>
          <w:color w:val="auto"/>
        </w:rPr>
        <w:t>18 października 2024</w:t>
      </w:r>
      <w:r w:rsidR="00D51B94" w:rsidRPr="00A85BCA">
        <w:rPr>
          <w:color w:val="auto"/>
        </w:rPr>
        <w:t xml:space="preserve"> roku;</w:t>
      </w:r>
    </w:p>
    <w:p w14:paraId="05CF3B01" w14:textId="3D4BB8D2" w:rsidR="00034F01" w:rsidRPr="00A85BCA" w:rsidRDefault="00D51B94" w:rsidP="00A028F1">
      <w:pPr>
        <w:pStyle w:val="Akapitzlist"/>
        <w:numPr>
          <w:ilvl w:val="0"/>
          <w:numId w:val="4"/>
        </w:numPr>
        <w:spacing w:after="0" w:line="250" w:lineRule="auto"/>
        <w:ind w:right="11"/>
        <w:rPr>
          <w:color w:val="auto"/>
        </w:rPr>
      </w:pPr>
      <w:r w:rsidRPr="00A85BCA">
        <w:rPr>
          <w:color w:val="auto"/>
        </w:rPr>
        <w:t>II rata – w terminie d</w:t>
      </w:r>
      <w:r w:rsidR="00704B83">
        <w:rPr>
          <w:color w:val="auto"/>
        </w:rPr>
        <w:t xml:space="preserve">o dnia </w:t>
      </w:r>
      <w:r w:rsidR="00C32407">
        <w:rPr>
          <w:color w:val="auto"/>
        </w:rPr>
        <w:t>31</w:t>
      </w:r>
      <w:bookmarkStart w:id="1" w:name="_GoBack"/>
      <w:bookmarkEnd w:id="1"/>
      <w:r w:rsidR="00C32407">
        <w:rPr>
          <w:color w:val="auto"/>
        </w:rPr>
        <w:t xml:space="preserve"> marca 2025</w:t>
      </w:r>
      <w:r w:rsidRPr="00A85BCA">
        <w:rPr>
          <w:color w:val="auto"/>
        </w:rPr>
        <w:t xml:space="preserve"> roku</w:t>
      </w:r>
      <w:r w:rsidR="00A028F1" w:rsidRPr="00A85BCA">
        <w:rPr>
          <w:color w:val="auto"/>
        </w:rPr>
        <w:t>;</w:t>
      </w:r>
    </w:p>
    <w:p w14:paraId="490B4BCD" w14:textId="4D5513C7" w:rsidR="00A028F1" w:rsidRPr="00A85BCA" w:rsidRDefault="00A028F1" w:rsidP="00624619">
      <w:pPr>
        <w:spacing w:after="0" w:line="250" w:lineRule="auto"/>
        <w:ind w:left="1354" w:right="11" w:firstLine="252"/>
        <w:rPr>
          <w:b/>
          <w:bCs/>
          <w:color w:val="auto"/>
          <w:u w:val="single"/>
        </w:rPr>
      </w:pPr>
      <w:r w:rsidRPr="00A85BCA">
        <w:rPr>
          <w:b/>
          <w:bCs/>
          <w:color w:val="auto"/>
          <w:u w:val="single"/>
        </w:rPr>
        <w:t>albo</w:t>
      </w:r>
    </w:p>
    <w:p w14:paraId="2E41EA00" w14:textId="6642E0C0" w:rsidR="00C62E10" w:rsidRPr="00A85BCA" w:rsidRDefault="00624619" w:rsidP="00A028F1">
      <w:pPr>
        <w:pStyle w:val="Akapitzlist"/>
        <w:numPr>
          <w:ilvl w:val="0"/>
          <w:numId w:val="3"/>
        </w:numPr>
        <w:spacing w:after="0" w:line="250" w:lineRule="auto"/>
        <w:ind w:right="11"/>
        <w:rPr>
          <w:color w:val="auto"/>
        </w:rPr>
      </w:pPr>
      <w:r w:rsidRPr="00A85BCA">
        <w:rPr>
          <w:color w:val="auto"/>
        </w:rPr>
        <w:t>w 10 ratach płatnych miesięcznie</w:t>
      </w:r>
      <w:r w:rsidR="00AE364F">
        <w:rPr>
          <w:color w:val="auto"/>
        </w:rPr>
        <w:t xml:space="preserve"> po 350 zł</w:t>
      </w:r>
      <w:r w:rsidR="00AD27D2">
        <w:rPr>
          <w:color w:val="auto"/>
        </w:rPr>
        <w:t>, płatnych do 10.</w:t>
      </w:r>
      <w:r w:rsidR="00B8661C" w:rsidRPr="00A85BCA">
        <w:rPr>
          <w:color w:val="auto"/>
        </w:rPr>
        <w:t xml:space="preserve"> dnia każdego miesiąca, począwszy od dni</w:t>
      </w:r>
      <w:r w:rsidR="00C32407">
        <w:rPr>
          <w:color w:val="auto"/>
        </w:rPr>
        <w:t>a 10 września 2024</w:t>
      </w:r>
      <w:r w:rsidR="00AE364F">
        <w:rPr>
          <w:color w:val="auto"/>
        </w:rPr>
        <w:t xml:space="preserve"> roku</w:t>
      </w:r>
      <w:r w:rsidR="00B8661C" w:rsidRPr="00A85BCA">
        <w:rPr>
          <w:color w:val="auto"/>
        </w:rPr>
        <w:t>.</w:t>
      </w:r>
    </w:p>
    <w:p w14:paraId="259DFEB7" w14:textId="43D2546F" w:rsidR="00272262" w:rsidRPr="00A85BCA" w:rsidRDefault="00272262" w:rsidP="001A716A">
      <w:pPr>
        <w:pStyle w:val="Akapitzlist"/>
        <w:numPr>
          <w:ilvl w:val="0"/>
          <w:numId w:val="2"/>
        </w:numPr>
        <w:spacing w:after="0" w:line="250" w:lineRule="auto"/>
        <w:ind w:right="11"/>
        <w:rPr>
          <w:color w:val="auto"/>
        </w:rPr>
      </w:pPr>
      <w:r w:rsidRPr="00A85BCA">
        <w:rPr>
          <w:color w:val="auto"/>
        </w:rPr>
        <w:t>pełne koszty egzaminów końcow</w:t>
      </w:r>
      <w:r w:rsidR="00C32407">
        <w:rPr>
          <w:color w:val="auto"/>
        </w:rPr>
        <w:t>ych – płatne w październiku 2025</w:t>
      </w:r>
      <w:r w:rsidRPr="00A85BCA">
        <w:rPr>
          <w:color w:val="auto"/>
        </w:rPr>
        <w:t xml:space="preserve"> roku (w drugim roku nauki)</w:t>
      </w:r>
      <w:r w:rsidR="009D7790" w:rsidRPr="00A85BCA">
        <w:rPr>
          <w:color w:val="auto"/>
        </w:rPr>
        <w:t xml:space="preserve">; wysokość tej opłaty jest ustalana niezależnie od Szkoły i jest w całości </w:t>
      </w:r>
      <w:r w:rsidRPr="00A85BCA">
        <w:rPr>
          <w:color w:val="auto"/>
        </w:rPr>
        <w:t xml:space="preserve">należna International </w:t>
      </w:r>
      <w:proofErr w:type="spellStart"/>
      <w:r w:rsidRPr="00A85BCA">
        <w:rPr>
          <w:color w:val="auto"/>
        </w:rPr>
        <w:t>Baccalaureate</w:t>
      </w:r>
      <w:proofErr w:type="spellEnd"/>
      <w:r w:rsidRPr="00A85BCA">
        <w:rPr>
          <w:color w:val="auto"/>
        </w:rPr>
        <w:t xml:space="preserve"> Organization</w:t>
      </w:r>
      <w:r w:rsidR="004D6E06" w:rsidRPr="00A85BCA">
        <w:rPr>
          <w:color w:val="auto"/>
        </w:rPr>
        <w:t xml:space="preserve"> (dalej </w:t>
      </w:r>
      <w:r w:rsidR="004D6E06" w:rsidRPr="00A85BCA">
        <w:rPr>
          <w:b/>
          <w:bCs/>
          <w:color w:val="auto"/>
          <w:u w:val="single"/>
        </w:rPr>
        <w:t>„IBO”</w:t>
      </w:r>
      <w:r w:rsidR="004D6E06" w:rsidRPr="00A85BCA">
        <w:rPr>
          <w:color w:val="auto"/>
        </w:rPr>
        <w:t>); informacyjnie podaje się, że w</w:t>
      </w:r>
      <w:r w:rsidRPr="00A85BCA">
        <w:rPr>
          <w:color w:val="auto"/>
        </w:rPr>
        <w:t xml:space="preserve">ysokość opłaty ustalona przez IBO w sesji egzaminacyjnej </w:t>
      </w:r>
      <w:r w:rsidR="004D6E06" w:rsidRPr="00A85BCA">
        <w:rPr>
          <w:color w:val="auto"/>
        </w:rPr>
        <w:t xml:space="preserve">w </w:t>
      </w:r>
      <w:r w:rsidRPr="00A85BCA">
        <w:rPr>
          <w:color w:val="auto"/>
        </w:rPr>
        <w:t>20</w:t>
      </w:r>
      <w:r w:rsidR="00C32407">
        <w:rPr>
          <w:color w:val="auto"/>
        </w:rPr>
        <w:t>24</w:t>
      </w:r>
      <w:r w:rsidR="004D6E06" w:rsidRPr="00A85BCA">
        <w:rPr>
          <w:color w:val="auto"/>
        </w:rPr>
        <w:t xml:space="preserve"> </w:t>
      </w:r>
      <w:r w:rsidRPr="00A85BCA">
        <w:rPr>
          <w:color w:val="auto"/>
        </w:rPr>
        <w:t>r</w:t>
      </w:r>
      <w:r w:rsidR="004D6E06" w:rsidRPr="00A85BCA">
        <w:rPr>
          <w:color w:val="auto"/>
        </w:rPr>
        <w:t>oku</w:t>
      </w:r>
      <w:r w:rsidRPr="00A85BCA">
        <w:rPr>
          <w:color w:val="auto"/>
        </w:rPr>
        <w:t xml:space="preserve"> wynosiła 2</w:t>
      </w:r>
      <w:r w:rsidR="004D6E06" w:rsidRPr="00A85BCA">
        <w:rPr>
          <w:color w:val="auto"/>
        </w:rPr>
        <w:t>.</w:t>
      </w:r>
      <w:r w:rsidR="00960F62">
        <w:rPr>
          <w:color w:val="auto"/>
        </w:rPr>
        <w:t>5</w:t>
      </w:r>
      <w:r w:rsidRPr="00A85BCA">
        <w:rPr>
          <w:color w:val="auto"/>
        </w:rPr>
        <w:t>00</w:t>
      </w:r>
      <w:r w:rsidR="004D6E06" w:rsidRPr="00A85BCA">
        <w:rPr>
          <w:color w:val="auto"/>
        </w:rPr>
        <w:t>,00</w:t>
      </w:r>
      <w:r w:rsidRPr="00A85BCA">
        <w:rPr>
          <w:color w:val="auto"/>
        </w:rPr>
        <w:t xml:space="preserve"> zł</w:t>
      </w:r>
      <w:r w:rsidR="004D6E06" w:rsidRPr="00A85BCA">
        <w:rPr>
          <w:color w:val="auto"/>
        </w:rPr>
        <w:t>;</w:t>
      </w:r>
    </w:p>
    <w:p w14:paraId="76592F15" w14:textId="7F18A183" w:rsidR="00943D39" w:rsidRPr="00A85BCA" w:rsidRDefault="007C1AC7" w:rsidP="001A716A">
      <w:pPr>
        <w:pStyle w:val="Akapitzlist"/>
        <w:numPr>
          <w:ilvl w:val="0"/>
          <w:numId w:val="2"/>
        </w:numPr>
        <w:spacing w:after="0" w:line="250" w:lineRule="auto"/>
        <w:ind w:right="11"/>
        <w:rPr>
          <w:color w:val="auto"/>
        </w:rPr>
      </w:pPr>
      <w:r w:rsidRPr="00A85BCA">
        <w:rPr>
          <w:color w:val="auto"/>
        </w:rPr>
        <w:t>koszty podręczników podczas dwuletniego okresu trwania Programu</w:t>
      </w:r>
      <w:r w:rsidR="001A716A" w:rsidRPr="00A85BCA">
        <w:rPr>
          <w:color w:val="auto"/>
        </w:rPr>
        <w:t>.</w:t>
      </w:r>
    </w:p>
    <w:p w14:paraId="04295E5B" w14:textId="77777777" w:rsidR="007C1AC7" w:rsidRPr="00A85BCA" w:rsidRDefault="007C1AC7" w:rsidP="001A716A">
      <w:pPr>
        <w:spacing w:after="0" w:line="250" w:lineRule="auto"/>
        <w:ind w:left="711" w:right="11" w:firstLine="0"/>
        <w:rPr>
          <w:color w:val="auto"/>
        </w:rPr>
      </w:pPr>
    </w:p>
    <w:p w14:paraId="341B377D" w14:textId="77777777" w:rsidR="00930417" w:rsidRPr="00A85BCA" w:rsidRDefault="00AB0506">
      <w:pPr>
        <w:numPr>
          <w:ilvl w:val="0"/>
          <w:numId w:val="1"/>
        </w:numPr>
        <w:ind w:right="9"/>
        <w:rPr>
          <w:color w:val="auto"/>
        </w:rPr>
      </w:pPr>
      <w:r w:rsidRPr="00A85BCA">
        <w:rPr>
          <w:color w:val="auto"/>
        </w:rPr>
        <w:t xml:space="preserve">Poza opłatami, o których mowa w pkt 1 powyżej, istnieje możliwość </w:t>
      </w:r>
      <w:r w:rsidR="00930417" w:rsidRPr="00A85BCA">
        <w:rPr>
          <w:b/>
          <w:bCs/>
          <w:color w:val="auto"/>
          <w:u w:val="single"/>
        </w:rPr>
        <w:t>dobrowolnego</w:t>
      </w:r>
      <w:r w:rsidR="00930417" w:rsidRPr="00A85BCA">
        <w:rPr>
          <w:color w:val="auto"/>
        </w:rPr>
        <w:t xml:space="preserve"> </w:t>
      </w:r>
      <w:r w:rsidRPr="00A85BCA">
        <w:rPr>
          <w:color w:val="auto"/>
        </w:rPr>
        <w:t xml:space="preserve">wsparcia </w:t>
      </w:r>
      <w:r w:rsidR="00930417" w:rsidRPr="00A85BCA">
        <w:rPr>
          <w:color w:val="auto"/>
        </w:rPr>
        <w:t xml:space="preserve">misji edukacyjnej realizowanej przez Szkołę w formie: </w:t>
      </w:r>
    </w:p>
    <w:p w14:paraId="76407583" w14:textId="07CBD8CA" w:rsidR="007C3CB0" w:rsidRPr="00A85BCA" w:rsidRDefault="007C3CB0" w:rsidP="007C3CB0">
      <w:pPr>
        <w:pStyle w:val="Akapitzlist"/>
        <w:numPr>
          <w:ilvl w:val="0"/>
          <w:numId w:val="5"/>
        </w:numPr>
        <w:ind w:right="9"/>
        <w:rPr>
          <w:color w:val="auto"/>
        </w:rPr>
      </w:pPr>
      <w:r w:rsidRPr="00A85BCA">
        <w:rPr>
          <w:color w:val="auto"/>
        </w:rPr>
        <w:t xml:space="preserve">wpłat na rzecz </w:t>
      </w:r>
      <w:r w:rsidR="00A23380" w:rsidRPr="00A85BCA">
        <w:rPr>
          <w:color w:val="auto"/>
        </w:rPr>
        <w:t xml:space="preserve">Rady Rodziców, zgodnie z </w:t>
      </w:r>
      <w:r w:rsidRPr="00A85BCA">
        <w:rPr>
          <w:color w:val="auto"/>
        </w:rPr>
        <w:t xml:space="preserve">§ </w:t>
      </w:r>
      <w:r w:rsidR="00A23380" w:rsidRPr="00A85BCA">
        <w:rPr>
          <w:color w:val="auto"/>
        </w:rPr>
        <w:t xml:space="preserve">24 Statutu </w:t>
      </w:r>
      <w:bookmarkStart w:id="2" w:name="_Hlk67463024"/>
      <w:r w:rsidRPr="00A85BCA">
        <w:rPr>
          <w:color w:val="auto"/>
        </w:rPr>
        <w:t>Szkoły;</w:t>
      </w:r>
    </w:p>
    <w:p w14:paraId="69922438" w14:textId="5E798BAC" w:rsidR="005102EE" w:rsidRPr="00A85BCA" w:rsidRDefault="008D5B59" w:rsidP="008B43C4">
      <w:pPr>
        <w:pStyle w:val="Akapitzlist"/>
        <w:numPr>
          <w:ilvl w:val="0"/>
          <w:numId w:val="5"/>
        </w:numPr>
        <w:ind w:right="9"/>
        <w:rPr>
          <w:color w:val="auto"/>
        </w:rPr>
      </w:pPr>
      <w:r w:rsidRPr="00A85BCA">
        <w:rPr>
          <w:color w:val="auto"/>
        </w:rPr>
        <w:lastRenderedPageBreak/>
        <w:t xml:space="preserve">wpłat na rachunek bankowy Fundacji </w:t>
      </w:r>
      <w:bookmarkEnd w:id="2"/>
      <w:r w:rsidR="008B43C4" w:rsidRPr="00A85BCA">
        <w:rPr>
          <w:color w:val="auto"/>
        </w:rPr>
        <w:t xml:space="preserve">Liceum Ogólnokształcącego im. Mikołaja Kopernika – „COPERNICUS” (dalej: </w:t>
      </w:r>
      <w:r w:rsidR="008B43C4" w:rsidRPr="00A85BCA">
        <w:rPr>
          <w:b/>
          <w:bCs/>
          <w:color w:val="auto"/>
          <w:u w:val="single"/>
        </w:rPr>
        <w:t>„Fundacja”</w:t>
      </w:r>
      <w:r w:rsidR="008B43C4" w:rsidRPr="00A85BCA">
        <w:rPr>
          <w:color w:val="auto"/>
        </w:rPr>
        <w:t>)</w:t>
      </w:r>
      <w:r w:rsidR="002F43A2" w:rsidRPr="00A85BCA">
        <w:rPr>
          <w:color w:val="auto"/>
        </w:rPr>
        <w:t>.</w:t>
      </w:r>
    </w:p>
    <w:p w14:paraId="2684690A" w14:textId="4EAFE4E4" w:rsidR="005102EE" w:rsidRPr="00A85BCA" w:rsidRDefault="00A23380">
      <w:pPr>
        <w:numPr>
          <w:ilvl w:val="0"/>
          <w:numId w:val="1"/>
        </w:numPr>
        <w:ind w:right="9"/>
        <w:rPr>
          <w:color w:val="auto"/>
        </w:rPr>
      </w:pPr>
      <w:r w:rsidRPr="00A85BCA">
        <w:rPr>
          <w:color w:val="auto"/>
        </w:rPr>
        <w:t xml:space="preserve">Możliwość wyboru </w:t>
      </w:r>
      <w:r w:rsidR="002F43A2" w:rsidRPr="00A85BCA">
        <w:rPr>
          <w:color w:val="auto"/>
        </w:rPr>
        <w:t xml:space="preserve">przez Ucznia </w:t>
      </w:r>
      <w:r w:rsidRPr="00A85BCA">
        <w:rPr>
          <w:color w:val="auto"/>
        </w:rPr>
        <w:t xml:space="preserve">przedmiotów nauczania </w:t>
      </w:r>
      <w:r w:rsidR="002F43A2" w:rsidRPr="00A85BCA">
        <w:rPr>
          <w:color w:val="auto"/>
        </w:rPr>
        <w:t xml:space="preserve">w ramach Programu </w:t>
      </w:r>
      <w:r w:rsidRPr="00A85BCA">
        <w:rPr>
          <w:color w:val="auto"/>
        </w:rPr>
        <w:t xml:space="preserve">jest </w:t>
      </w:r>
      <w:r w:rsidR="002F43A2" w:rsidRPr="00A85BCA">
        <w:rPr>
          <w:color w:val="auto"/>
        </w:rPr>
        <w:t xml:space="preserve">uzależniona </w:t>
      </w:r>
      <w:r w:rsidRPr="00A85BCA">
        <w:rPr>
          <w:color w:val="auto"/>
        </w:rPr>
        <w:t xml:space="preserve">od liczby </w:t>
      </w:r>
      <w:r w:rsidR="00462606" w:rsidRPr="00A85BCA">
        <w:rPr>
          <w:color w:val="auto"/>
        </w:rPr>
        <w:t>U</w:t>
      </w:r>
      <w:r w:rsidRPr="00A85BCA">
        <w:rPr>
          <w:color w:val="auto"/>
        </w:rPr>
        <w:t xml:space="preserve">czniów zainteresowanych danym przedmiotem (grupa musi liczyć minimum 6 </w:t>
      </w:r>
      <w:r w:rsidR="00462606" w:rsidRPr="00A85BCA">
        <w:rPr>
          <w:color w:val="auto"/>
        </w:rPr>
        <w:t>U</w:t>
      </w:r>
      <w:r w:rsidRPr="00A85BCA">
        <w:rPr>
          <w:color w:val="auto"/>
        </w:rPr>
        <w:t>czniów).</w:t>
      </w:r>
    </w:p>
    <w:p w14:paraId="40BE5F4D" w14:textId="19EA28E3" w:rsidR="005102EE" w:rsidRPr="00A85BCA" w:rsidRDefault="00A23380">
      <w:pPr>
        <w:numPr>
          <w:ilvl w:val="0"/>
          <w:numId w:val="1"/>
        </w:numPr>
        <w:ind w:right="9"/>
        <w:rPr>
          <w:color w:val="auto"/>
        </w:rPr>
      </w:pPr>
      <w:r w:rsidRPr="00A85BCA">
        <w:rPr>
          <w:color w:val="auto"/>
        </w:rPr>
        <w:t xml:space="preserve">Wszystkie wyznaczone przez </w:t>
      </w:r>
      <w:r w:rsidR="00462606" w:rsidRPr="00A85BCA">
        <w:rPr>
          <w:color w:val="auto"/>
        </w:rPr>
        <w:t>S</w:t>
      </w:r>
      <w:r w:rsidRPr="00A85BCA">
        <w:rPr>
          <w:color w:val="auto"/>
        </w:rPr>
        <w:t xml:space="preserve">zkołę (koordynatora programu i nauczycieli) terminy są dla wszystkich </w:t>
      </w:r>
      <w:r w:rsidR="00462606" w:rsidRPr="00A85BCA">
        <w:rPr>
          <w:color w:val="auto"/>
        </w:rPr>
        <w:t>U</w:t>
      </w:r>
      <w:r w:rsidRPr="00A85BCA">
        <w:rPr>
          <w:color w:val="auto"/>
        </w:rPr>
        <w:t xml:space="preserve">czniów </w:t>
      </w:r>
      <w:r w:rsidR="00462606" w:rsidRPr="00A85BCA">
        <w:rPr>
          <w:color w:val="auto"/>
        </w:rPr>
        <w:t>wiążące</w:t>
      </w:r>
      <w:r w:rsidRPr="00A85BCA">
        <w:rPr>
          <w:color w:val="auto"/>
        </w:rPr>
        <w:t xml:space="preserve"> i ostateczne.</w:t>
      </w:r>
    </w:p>
    <w:p w14:paraId="625AEF6D" w14:textId="3A5BB762" w:rsidR="005102EE" w:rsidRPr="00A85BCA" w:rsidRDefault="00A23380">
      <w:pPr>
        <w:numPr>
          <w:ilvl w:val="0"/>
          <w:numId w:val="1"/>
        </w:numPr>
        <w:ind w:right="9"/>
        <w:rPr>
          <w:color w:val="auto"/>
        </w:rPr>
      </w:pPr>
      <w:r w:rsidRPr="00A85BCA">
        <w:rPr>
          <w:color w:val="auto"/>
        </w:rPr>
        <w:t xml:space="preserve">W przypadku </w:t>
      </w:r>
      <w:r w:rsidR="00462606" w:rsidRPr="00A85BCA">
        <w:rPr>
          <w:color w:val="auto"/>
        </w:rPr>
        <w:t>U</w:t>
      </w:r>
      <w:r w:rsidRPr="00A85BCA">
        <w:rPr>
          <w:color w:val="auto"/>
        </w:rPr>
        <w:t>cznia mieszkającego na stancji</w:t>
      </w:r>
      <w:r w:rsidR="00784249" w:rsidRPr="00A85BCA">
        <w:rPr>
          <w:color w:val="auto"/>
        </w:rPr>
        <w:t xml:space="preserve">, </w:t>
      </w:r>
      <w:r w:rsidRPr="00A85BCA">
        <w:rPr>
          <w:color w:val="auto"/>
        </w:rPr>
        <w:t xml:space="preserve">w internacie </w:t>
      </w:r>
      <w:r w:rsidR="00784249" w:rsidRPr="00A85BCA">
        <w:rPr>
          <w:color w:val="auto"/>
        </w:rPr>
        <w:t>lub samodzielnie, S</w:t>
      </w:r>
      <w:r w:rsidRPr="00A85BCA">
        <w:rPr>
          <w:color w:val="auto"/>
        </w:rPr>
        <w:t xml:space="preserve">zkoła nie ponosi odpowiedzialności za opiekę nad </w:t>
      </w:r>
      <w:r w:rsidR="00784249" w:rsidRPr="00A85BCA">
        <w:rPr>
          <w:color w:val="auto"/>
        </w:rPr>
        <w:t>takim Uczniem</w:t>
      </w:r>
      <w:r w:rsidRPr="00A85BCA">
        <w:rPr>
          <w:color w:val="auto"/>
        </w:rPr>
        <w:t xml:space="preserve"> po zajęciach lekcyjnych.</w:t>
      </w:r>
    </w:p>
    <w:p w14:paraId="55A01C5C" w14:textId="69ED2526" w:rsidR="005102EE" w:rsidRPr="00A85BCA" w:rsidRDefault="00A23380">
      <w:pPr>
        <w:numPr>
          <w:ilvl w:val="0"/>
          <w:numId w:val="1"/>
        </w:numPr>
        <w:spacing w:after="7"/>
        <w:ind w:right="9"/>
        <w:rPr>
          <w:color w:val="auto"/>
        </w:rPr>
      </w:pPr>
      <w:r w:rsidRPr="00A85BCA">
        <w:rPr>
          <w:color w:val="auto"/>
        </w:rPr>
        <w:t>Dyplom IB DP jest równoważny polskiemu świadectwu dojrzałości i uprawnia do ubiegania się o przyjęcie na uczelnie wyższe w kraju i za granicą.</w:t>
      </w:r>
    </w:p>
    <w:p w14:paraId="49B712F9" w14:textId="04B9A85F" w:rsidR="00784249" w:rsidRPr="00A85BCA" w:rsidRDefault="00784249" w:rsidP="00784249">
      <w:pPr>
        <w:spacing w:after="7"/>
        <w:ind w:left="388" w:right="9" w:firstLine="0"/>
        <w:rPr>
          <w:color w:val="auto"/>
        </w:rPr>
      </w:pPr>
    </w:p>
    <w:p w14:paraId="0AF56F40" w14:textId="167C1D68" w:rsidR="00784249" w:rsidRPr="00E603E3" w:rsidRDefault="00A85BCA">
      <w:pPr>
        <w:numPr>
          <w:ilvl w:val="0"/>
          <w:numId w:val="1"/>
        </w:numPr>
        <w:spacing w:after="7"/>
        <w:ind w:right="9"/>
        <w:rPr>
          <w:color w:val="auto"/>
        </w:rPr>
      </w:pPr>
      <w:r w:rsidRPr="00A85BCA">
        <w:rPr>
          <w:color w:val="auto"/>
        </w:rPr>
        <w:t xml:space="preserve">Realizacja przez Szkołę </w:t>
      </w:r>
      <w:r w:rsidR="002B39E7">
        <w:rPr>
          <w:color w:val="auto"/>
        </w:rPr>
        <w:t xml:space="preserve">Programu oraz wspierające działania Fundacji, działającej </w:t>
      </w:r>
      <w:r w:rsidR="002B39E7" w:rsidRPr="002B39E7">
        <w:rPr>
          <w:color w:val="auto"/>
        </w:rPr>
        <w:t xml:space="preserve">na rzecz rozwoju i </w:t>
      </w:r>
      <w:r w:rsidR="002B39E7">
        <w:rPr>
          <w:color w:val="auto"/>
        </w:rPr>
        <w:t>wsparcia misji edukacyjnej prowadzonej przez Szkołę</w:t>
      </w:r>
      <w:r w:rsidR="00402E99">
        <w:rPr>
          <w:color w:val="auto"/>
        </w:rPr>
        <w:t xml:space="preserve">, </w:t>
      </w:r>
      <w:r w:rsidR="00402E99" w:rsidRPr="00402E99">
        <w:rPr>
          <w:b/>
          <w:bCs/>
          <w:color w:val="auto"/>
          <w:u w:val="single"/>
        </w:rPr>
        <w:t xml:space="preserve">nie są </w:t>
      </w:r>
      <w:r w:rsidR="00402E99" w:rsidRPr="00E603E3">
        <w:rPr>
          <w:color w:val="auto"/>
        </w:rPr>
        <w:t xml:space="preserve">działalnością komercyjną </w:t>
      </w:r>
      <w:r w:rsidR="00E603E3">
        <w:rPr>
          <w:color w:val="auto"/>
        </w:rPr>
        <w:t xml:space="preserve">prowadzoną w ramach prowadzenia działalności gospodarczej, zatem ani Szkoła ani Fundacja </w:t>
      </w:r>
      <w:r w:rsidR="00E603E3" w:rsidRPr="00F77BB8">
        <w:rPr>
          <w:b/>
          <w:bCs/>
          <w:color w:val="auto"/>
          <w:u w:val="single"/>
        </w:rPr>
        <w:t>nie mają</w:t>
      </w:r>
      <w:r w:rsidR="00E603E3">
        <w:rPr>
          <w:color w:val="auto"/>
        </w:rPr>
        <w:t xml:space="preserve"> statusu przedsiębiorców </w:t>
      </w:r>
      <w:r w:rsidR="00175ACD">
        <w:rPr>
          <w:color w:val="auto"/>
        </w:rPr>
        <w:t xml:space="preserve">w rozumieniu ustawy z </w:t>
      </w:r>
      <w:r w:rsidR="00F77BB8">
        <w:rPr>
          <w:color w:val="auto"/>
        </w:rPr>
        <w:t>6</w:t>
      </w:r>
      <w:r w:rsidR="00175ACD">
        <w:rPr>
          <w:color w:val="auto"/>
        </w:rPr>
        <w:t>.03.</w:t>
      </w:r>
      <w:r w:rsidR="00F77BB8">
        <w:rPr>
          <w:color w:val="auto"/>
        </w:rPr>
        <w:t>2018 r. – Prawo przedsiębiorców.</w:t>
      </w:r>
    </w:p>
    <w:p w14:paraId="0602D484" w14:textId="77777777" w:rsidR="00174E69" w:rsidRDefault="00174E69" w:rsidP="00174E69">
      <w:pPr>
        <w:pStyle w:val="Akapitzlist"/>
        <w:rPr>
          <w:color w:val="auto"/>
        </w:rPr>
      </w:pPr>
    </w:p>
    <w:p w14:paraId="19141170" w14:textId="06481AE7" w:rsidR="00784249" w:rsidRPr="00402E99" w:rsidRDefault="00174E69" w:rsidP="00402E99">
      <w:pPr>
        <w:pStyle w:val="Akapitzlist"/>
        <w:numPr>
          <w:ilvl w:val="0"/>
          <w:numId w:val="1"/>
        </w:numPr>
        <w:rPr>
          <w:color w:val="auto"/>
        </w:rPr>
      </w:pPr>
      <w:r w:rsidRPr="00174E69">
        <w:rPr>
          <w:color w:val="auto"/>
        </w:rPr>
        <w:t xml:space="preserve">W przypadku rezygnacji przez Ucznia z Programu lub w przypadku </w:t>
      </w:r>
      <w:r w:rsidR="007744AB">
        <w:rPr>
          <w:color w:val="auto"/>
        </w:rPr>
        <w:t xml:space="preserve">innej </w:t>
      </w:r>
      <w:r w:rsidRPr="00174E69">
        <w:rPr>
          <w:color w:val="auto"/>
        </w:rPr>
        <w:t xml:space="preserve">niemożności uczestniczenia przez Ucznia w Programie z jakichkolwiek przyczyn,  żadne z wymienionych w pkt 1 powyżej opłat i kosztów </w:t>
      </w:r>
      <w:r w:rsidRPr="007744AB">
        <w:rPr>
          <w:b/>
          <w:bCs/>
          <w:color w:val="auto"/>
          <w:u w:val="single"/>
        </w:rPr>
        <w:t>nie będą podlegać zwrotowi</w:t>
      </w:r>
      <w:r w:rsidRPr="00174E69">
        <w:rPr>
          <w:color w:val="auto"/>
        </w:rPr>
        <w:t xml:space="preserve"> po ich uiszczeniu, </w:t>
      </w:r>
      <w:r w:rsidR="00402E99">
        <w:rPr>
          <w:color w:val="auto"/>
        </w:rPr>
        <w:t xml:space="preserve">ani przez Szkołę ani przez Fundację, </w:t>
      </w:r>
      <w:r w:rsidRPr="00174E69">
        <w:rPr>
          <w:color w:val="auto"/>
        </w:rPr>
        <w:t xml:space="preserve">niezależnie od przyczyn braku dalszego </w:t>
      </w:r>
      <w:r w:rsidR="007744AB">
        <w:rPr>
          <w:color w:val="auto"/>
        </w:rPr>
        <w:t>u</w:t>
      </w:r>
      <w:r w:rsidRPr="00174E69">
        <w:rPr>
          <w:color w:val="auto"/>
        </w:rPr>
        <w:t>czestnictwa Ucznia w Programie.</w:t>
      </w:r>
    </w:p>
    <w:p w14:paraId="588DA209" w14:textId="1D7DA086" w:rsidR="00784249" w:rsidRPr="00A85BCA" w:rsidRDefault="00784249" w:rsidP="00784249">
      <w:pPr>
        <w:spacing w:after="7"/>
        <w:ind w:right="9"/>
        <w:rPr>
          <w:color w:val="auto"/>
        </w:rPr>
      </w:pPr>
    </w:p>
    <w:p w14:paraId="7784060D" w14:textId="7CC65B24" w:rsidR="00784249" w:rsidRPr="00612256" w:rsidRDefault="005B3557" w:rsidP="00612256">
      <w:pPr>
        <w:spacing w:after="7"/>
        <w:ind w:left="0" w:right="9" w:firstLine="0"/>
        <w:rPr>
          <w:b/>
          <w:bCs/>
          <w:color w:val="auto"/>
        </w:rPr>
      </w:pPr>
      <w:r w:rsidRPr="00612256">
        <w:rPr>
          <w:b/>
          <w:bCs/>
          <w:color w:val="auto"/>
        </w:rPr>
        <w:t>Oświadczam</w:t>
      </w:r>
      <w:r w:rsidR="00513A83">
        <w:rPr>
          <w:b/>
          <w:bCs/>
          <w:color w:val="auto"/>
        </w:rPr>
        <w:t>y</w:t>
      </w:r>
      <w:r w:rsidRPr="00612256">
        <w:rPr>
          <w:b/>
          <w:bCs/>
          <w:color w:val="auto"/>
        </w:rPr>
        <w:t xml:space="preserve">, że zapoznaliśmy </w:t>
      </w:r>
      <w:r w:rsidR="00612256" w:rsidRPr="00612256">
        <w:rPr>
          <w:b/>
          <w:bCs/>
          <w:color w:val="auto"/>
        </w:rPr>
        <w:t>się z powyższymi warunkami uczestnictwa w Programie i przyjmujemy je do stosowania, w tym w szczególności zobowiązujemy się do terminowego uiszczania wszystkich należnych kosztów i opłat.</w:t>
      </w:r>
    </w:p>
    <w:p w14:paraId="1758E1CE" w14:textId="2C6F0A15" w:rsidR="00513A83" w:rsidRDefault="00513A83" w:rsidP="00784249">
      <w:pPr>
        <w:spacing w:after="7"/>
        <w:ind w:right="9"/>
        <w:rPr>
          <w:color w:val="auto"/>
        </w:rPr>
      </w:pPr>
    </w:p>
    <w:p w14:paraId="3AE285AC" w14:textId="5750B688" w:rsidR="00513A83" w:rsidRDefault="00513A83" w:rsidP="00784249">
      <w:pPr>
        <w:spacing w:after="7"/>
        <w:ind w:right="9"/>
        <w:rPr>
          <w:color w:val="auto"/>
        </w:rPr>
      </w:pPr>
    </w:p>
    <w:p w14:paraId="4E77745E" w14:textId="77777777" w:rsidR="003D5F8F" w:rsidRDefault="003D5F8F" w:rsidP="00784249">
      <w:pPr>
        <w:spacing w:after="7"/>
        <w:ind w:right="9"/>
        <w:rPr>
          <w:color w:val="auto"/>
        </w:rPr>
      </w:pPr>
    </w:p>
    <w:p w14:paraId="637776A8" w14:textId="77777777" w:rsidR="00513A83" w:rsidRDefault="00513A83" w:rsidP="00784249">
      <w:pPr>
        <w:spacing w:after="7"/>
        <w:ind w:right="9"/>
        <w:rPr>
          <w:color w:val="auto"/>
        </w:rPr>
      </w:pPr>
    </w:p>
    <w:p w14:paraId="449280D2" w14:textId="6A2F1CC1" w:rsidR="00513A83" w:rsidRPr="00A85BCA" w:rsidRDefault="00513A83" w:rsidP="00513A83">
      <w:pPr>
        <w:spacing w:after="7"/>
        <w:ind w:left="0" w:right="9" w:firstLine="0"/>
        <w:rPr>
          <w:color w:val="auto"/>
        </w:rPr>
      </w:pPr>
      <w:r>
        <w:rPr>
          <w:color w:val="auto"/>
        </w:rPr>
        <w:t>…………………………………………</w:t>
      </w:r>
    </w:p>
    <w:p w14:paraId="7A6CE79C" w14:textId="3D775255" w:rsidR="005102EE" w:rsidRPr="00A85BCA" w:rsidRDefault="00A23380">
      <w:pPr>
        <w:pStyle w:val="Nagwek2"/>
        <w:tabs>
          <w:tab w:val="center" w:pos="1370"/>
          <w:tab w:val="center" w:pos="6689"/>
        </w:tabs>
        <w:spacing w:after="29"/>
        <w:ind w:left="0" w:right="0" w:firstLine="0"/>
        <w:rPr>
          <w:color w:val="auto"/>
          <w:sz w:val="22"/>
        </w:rPr>
      </w:pPr>
      <w:r w:rsidRPr="00A85BCA">
        <w:rPr>
          <w:color w:val="auto"/>
          <w:sz w:val="22"/>
        </w:rPr>
        <w:t>miejscowość, data</w:t>
      </w:r>
      <w:r w:rsidRPr="00A85BCA">
        <w:rPr>
          <w:color w:val="auto"/>
          <w:sz w:val="22"/>
        </w:rPr>
        <w:tab/>
      </w:r>
    </w:p>
    <w:p w14:paraId="67CF0577" w14:textId="72394BC4" w:rsidR="00A23380" w:rsidRDefault="00A23380" w:rsidP="00A23380">
      <w:pPr>
        <w:spacing w:after="0" w:line="259" w:lineRule="auto"/>
        <w:jc w:val="left"/>
        <w:rPr>
          <w:color w:val="auto"/>
        </w:rPr>
      </w:pPr>
    </w:p>
    <w:p w14:paraId="1B1C9AD0" w14:textId="336BD3BD" w:rsidR="00513A83" w:rsidRDefault="00513A83" w:rsidP="00A23380">
      <w:pPr>
        <w:spacing w:after="0" w:line="259" w:lineRule="auto"/>
        <w:jc w:val="left"/>
        <w:rPr>
          <w:color w:val="auto"/>
        </w:rPr>
      </w:pPr>
    </w:p>
    <w:p w14:paraId="4AA6B9A6" w14:textId="792CF3C9" w:rsidR="00513A83" w:rsidRDefault="00513A83" w:rsidP="00A23380">
      <w:pPr>
        <w:spacing w:after="0" w:line="259" w:lineRule="auto"/>
        <w:jc w:val="left"/>
        <w:rPr>
          <w:color w:val="auto"/>
        </w:rPr>
      </w:pPr>
    </w:p>
    <w:p w14:paraId="4C916818" w14:textId="01534726" w:rsidR="00513A83" w:rsidRDefault="00513A83" w:rsidP="00A23380">
      <w:pPr>
        <w:spacing w:after="0" w:line="259" w:lineRule="auto"/>
        <w:jc w:val="left"/>
        <w:rPr>
          <w:color w:val="auto"/>
        </w:rPr>
      </w:pPr>
    </w:p>
    <w:p w14:paraId="174ADF15" w14:textId="77777777" w:rsidR="00513A83" w:rsidRPr="00513A83" w:rsidRDefault="00513A83" w:rsidP="00513A83">
      <w:pPr>
        <w:spacing w:after="0" w:line="259" w:lineRule="auto"/>
        <w:jc w:val="left"/>
        <w:rPr>
          <w:color w:val="auto"/>
        </w:rPr>
      </w:pPr>
      <w:r w:rsidRPr="00513A83">
        <w:rPr>
          <w:color w:val="auto"/>
        </w:rPr>
        <w:t>…………………………………………</w:t>
      </w:r>
    </w:p>
    <w:p w14:paraId="72DD3BE4" w14:textId="39E4DCF7" w:rsidR="00513A83" w:rsidRDefault="007F133E" w:rsidP="00513A83">
      <w:pPr>
        <w:spacing w:after="0" w:line="259" w:lineRule="auto"/>
        <w:jc w:val="left"/>
        <w:rPr>
          <w:color w:val="auto"/>
        </w:rPr>
      </w:pPr>
      <w:r>
        <w:rPr>
          <w:color w:val="auto"/>
        </w:rPr>
        <w:t>podpisy Rodziców / Opiekuna</w:t>
      </w:r>
    </w:p>
    <w:p w14:paraId="06C02CA0" w14:textId="157CA230" w:rsidR="007F133E" w:rsidRDefault="007F133E" w:rsidP="00513A83">
      <w:pPr>
        <w:spacing w:after="0" w:line="259" w:lineRule="auto"/>
        <w:jc w:val="left"/>
        <w:rPr>
          <w:color w:val="auto"/>
        </w:rPr>
      </w:pPr>
    </w:p>
    <w:p w14:paraId="6966B76B" w14:textId="2497759D" w:rsidR="007F133E" w:rsidRDefault="007F133E" w:rsidP="00513A83">
      <w:pPr>
        <w:spacing w:after="0" w:line="259" w:lineRule="auto"/>
        <w:jc w:val="left"/>
        <w:rPr>
          <w:color w:val="auto"/>
        </w:rPr>
      </w:pPr>
    </w:p>
    <w:p w14:paraId="6187D788" w14:textId="3E334030" w:rsidR="007F133E" w:rsidRDefault="007F133E" w:rsidP="00513A83">
      <w:pPr>
        <w:spacing w:after="0" w:line="259" w:lineRule="auto"/>
        <w:jc w:val="left"/>
        <w:rPr>
          <w:color w:val="auto"/>
        </w:rPr>
      </w:pPr>
    </w:p>
    <w:p w14:paraId="4F324A14" w14:textId="77777777" w:rsidR="003D5F8F" w:rsidRDefault="003D5F8F" w:rsidP="00513A83">
      <w:pPr>
        <w:spacing w:after="0" w:line="259" w:lineRule="auto"/>
        <w:jc w:val="left"/>
        <w:rPr>
          <w:color w:val="auto"/>
        </w:rPr>
      </w:pPr>
    </w:p>
    <w:p w14:paraId="532D5DB2" w14:textId="77777777" w:rsidR="007F133E" w:rsidRPr="007F133E" w:rsidRDefault="007F133E" w:rsidP="007F133E">
      <w:pPr>
        <w:spacing w:after="0" w:line="259" w:lineRule="auto"/>
        <w:jc w:val="left"/>
        <w:rPr>
          <w:color w:val="auto"/>
        </w:rPr>
      </w:pPr>
      <w:r w:rsidRPr="007F133E">
        <w:rPr>
          <w:color w:val="auto"/>
        </w:rPr>
        <w:t>…………………………………………</w:t>
      </w:r>
    </w:p>
    <w:p w14:paraId="2F7230D7" w14:textId="031A1D03" w:rsidR="007F133E" w:rsidRPr="00A85BCA" w:rsidRDefault="007F133E" w:rsidP="007F133E">
      <w:pPr>
        <w:spacing w:after="0" w:line="259" w:lineRule="auto"/>
        <w:jc w:val="left"/>
        <w:rPr>
          <w:color w:val="auto"/>
        </w:rPr>
      </w:pPr>
      <w:r>
        <w:rPr>
          <w:color w:val="auto"/>
        </w:rPr>
        <w:t>podpis Ucznia</w:t>
      </w:r>
    </w:p>
    <w:sectPr w:rsidR="007F133E" w:rsidRPr="00A85BCA">
      <w:pgSz w:w="11904" w:h="16838"/>
      <w:pgMar w:top="1440" w:right="1522" w:bottom="1440" w:left="145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E6398"/>
    <w:multiLevelType w:val="hybridMultilevel"/>
    <w:tmpl w:val="3198F3B4"/>
    <w:lvl w:ilvl="0" w:tplc="0415000B">
      <w:start w:val="1"/>
      <w:numFmt w:val="bullet"/>
      <w:lvlText w:val=""/>
      <w:lvlJc w:val="left"/>
      <w:pPr>
        <w:ind w:left="196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68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40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12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84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56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28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00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726" w:hanging="360"/>
      </w:pPr>
      <w:rPr>
        <w:rFonts w:ascii="Wingdings" w:hAnsi="Wingdings" w:hint="default"/>
      </w:rPr>
    </w:lvl>
  </w:abstractNum>
  <w:abstractNum w:abstractNumId="1" w15:restartNumberingAfterBreak="0">
    <w:nsid w:val="298E68C5"/>
    <w:multiLevelType w:val="hybridMultilevel"/>
    <w:tmpl w:val="CEECD85C"/>
    <w:lvl w:ilvl="0" w:tplc="013E0DFC">
      <w:start w:val="1"/>
      <w:numFmt w:val="decimal"/>
      <w:lvlText w:val="%1)"/>
      <w:lvlJc w:val="left"/>
      <w:pPr>
        <w:ind w:left="107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91" w:hanging="360"/>
      </w:pPr>
    </w:lvl>
    <w:lvl w:ilvl="2" w:tplc="0415001B" w:tentative="1">
      <w:start w:val="1"/>
      <w:numFmt w:val="lowerRoman"/>
      <w:lvlText w:val="%3."/>
      <w:lvlJc w:val="right"/>
      <w:pPr>
        <w:ind w:left="2511" w:hanging="180"/>
      </w:pPr>
    </w:lvl>
    <w:lvl w:ilvl="3" w:tplc="0415000F" w:tentative="1">
      <w:start w:val="1"/>
      <w:numFmt w:val="decimal"/>
      <w:lvlText w:val="%4."/>
      <w:lvlJc w:val="left"/>
      <w:pPr>
        <w:ind w:left="3231" w:hanging="360"/>
      </w:pPr>
    </w:lvl>
    <w:lvl w:ilvl="4" w:tplc="04150019" w:tentative="1">
      <w:start w:val="1"/>
      <w:numFmt w:val="lowerLetter"/>
      <w:lvlText w:val="%5."/>
      <w:lvlJc w:val="left"/>
      <w:pPr>
        <w:ind w:left="3951" w:hanging="360"/>
      </w:pPr>
    </w:lvl>
    <w:lvl w:ilvl="5" w:tplc="0415001B" w:tentative="1">
      <w:start w:val="1"/>
      <w:numFmt w:val="lowerRoman"/>
      <w:lvlText w:val="%6."/>
      <w:lvlJc w:val="right"/>
      <w:pPr>
        <w:ind w:left="4671" w:hanging="180"/>
      </w:pPr>
    </w:lvl>
    <w:lvl w:ilvl="6" w:tplc="0415000F" w:tentative="1">
      <w:start w:val="1"/>
      <w:numFmt w:val="decimal"/>
      <w:lvlText w:val="%7."/>
      <w:lvlJc w:val="left"/>
      <w:pPr>
        <w:ind w:left="5391" w:hanging="360"/>
      </w:pPr>
    </w:lvl>
    <w:lvl w:ilvl="7" w:tplc="04150019" w:tentative="1">
      <w:start w:val="1"/>
      <w:numFmt w:val="lowerLetter"/>
      <w:lvlText w:val="%8."/>
      <w:lvlJc w:val="left"/>
      <w:pPr>
        <w:ind w:left="6111" w:hanging="360"/>
      </w:pPr>
    </w:lvl>
    <w:lvl w:ilvl="8" w:tplc="0415001B" w:tentative="1">
      <w:start w:val="1"/>
      <w:numFmt w:val="lowerRoman"/>
      <w:lvlText w:val="%9."/>
      <w:lvlJc w:val="right"/>
      <w:pPr>
        <w:ind w:left="6831" w:hanging="180"/>
      </w:pPr>
    </w:lvl>
  </w:abstractNum>
  <w:abstractNum w:abstractNumId="2" w15:restartNumberingAfterBreak="0">
    <w:nsid w:val="60113A11"/>
    <w:multiLevelType w:val="hybridMultilevel"/>
    <w:tmpl w:val="A796C31C"/>
    <w:lvl w:ilvl="0" w:tplc="9D788486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66354C63"/>
    <w:multiLevelType w:val="hybridMultilevel"/>
    <w:tmpl w:val="535420B8"/>
    <w:lvl w:ilvl="0" w:tplc="04150005">
      <w:start w:val="1"/>
      <w:numFmt w:val="bullet"/>
      <w:lvlText w:val=""/>
      <w:lvlJc w:val="left"/>
      <w:pPr>
        <w:ind w:left="2844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4" w15:restartNumberingAfterBreak="0">
    <w:nsid w:val="669372AB"/>
    <w:multiLevelType w:val="hybridMultilevel"/>
    <w:tmpl w:val="7D1C1F74"/>
    <w:lvl w:ilvl="0" w:tplc="04150005">
      <w:start w:val="1"/>
      <w:numFmt w:val="bullet"/>
      <w:lvlText w:val=""/>
      <w:lvlJc w:val="left"/>
      <w:pPr>
        <w:ind w:left="196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68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40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12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84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56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28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00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726" w:hanging="360"/>
      </w:pPr>
      <w:rPr>
        <w:rFonts w:ascii="Wingdings" w:hAnsi="Wingdings" w:hint="default"/>
      </w:rPr>
    </w:lvl>
  </w:abstractNum>
  <w:abstractNum w:abstractNumId="5" w15:restartNumberingAfterBreak="0">
    <w:nsid w:val="6DEB1DC5"/>
    <w:multiLevelType w:val="hybridMultilevel"/>
    <w:tmpl w:val="2ABCD432"/>
    <w:lvl w:ilvl="0" w:tplc="17767482">
      <w:start w:val="1"/>
      <w:numFmt w:val="decimal"/>
      <w:lvlText w:val="%1."/>
      <w:lvlJc w:val="left"/>
      <w:pPr>
        <w:ind w:left="388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4900342">
      <w:start w:val="1"/>
      <w:numFmt w:val="lowerLetter"/>
      <w:lvlText w:val="%2)"/>
      <w:lvlJc w:val="left"/>
      <w:pPr>
        <w:ind w:left="12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E4C05A2">
      <w:start w:val="1"/>
      <w:numFmt w:val="lowerRoman"/>
      <w:lvlText w:val="%3"/>
      <w:lvlJc w:val="left"/>
      <w:pPr>
        <w:ind w:left="20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5E06E24">
      <w:start w:val="1"/>
      <w:numFmt w:val="decimal"/>
      <w:lvlText w:val="%4"/>
      <w:lvlJc w:val="left"/>
      <w:pPr>
        <w:ind w:left="27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060704E">
      <w:start w:val="1"/>
      <w:numFmt w:val="lowerLetter"/>
      <w:lvlText w:val="%5"/>
      <w:lvlJc w:val="left"/>
      <w:pPr>
        <w:ind w:left="34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AC441FA">
      <w:start w:val="1"/>
      <w:numFmt w:val="lowerRoman"/>
      <w:lvlText w:val="%6"/>
      <w:lvlJc w:val="left"/>
      <w:pPr>
        <w:ind w:left="42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73C3168">
      <w:start w:val="1"/>
      <w:numFmt w:val="decimal"/>
      <w:lvlText w:val="%7"/>
      <w:lvlJc w:val="left"/>
      <w:pPr>
        <w:ind w:left="49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9A83188">
      <w:start w:val="1"/>
      <w:numFmt w:val="lowerLetter"/>
      <w:lvlText w:val="%8"/>
      <w:lvlJc w:val="left"/>
      <w:pPr>
        <w:ind w:left="56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822FD6">
      <w:start w:val="1"/>
      <w:numFmt w:val="lowerRoman"/>
      <w:lvlText w:val="%9"/>
      <w:lvlJc w:val="left"/>
      <w:pPr>
        <w:ind w:left="63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3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jQxMTcxNTY1MDRT0lEKTi0uzszPAykwqQUA7pHfYiwAAAA="/>
  </w:docVars>
  <w:rsids>
    <w:rsidRoot w:val="005102EE"/>
    <w:rsid w:val="00005132"/>
    <w:rsid w:val="00034F01"/>
    <w:rsid w:val="00077543"/>
    <w:rsid w:val="0009271A"/>
    <w:rsid w:val="00130C74"/>
    <w:rsid w:val="00174E69"/>
    <w:rsid w:val="00175ACD"/>
    <w:rsid w:val="001A716A"/>
    <w:rsid w:val="001B1A75"/>
    <w:rsid w:val="001E1E44"/>
    <w:rsid w:val="002544A5"/>
    <w:rsid w:val="00272262"/>
    <w:rsid w:val="00281299"/>
    <w:rsid w:val="002B39E7"/>
    <w:rsid w:val="002F43A2"/>
    <w:rsid w:val="00372F31"/>
    <w:rsid w:val="003842D4"/>
    <w:rsid w:val="003D5F8F"/>
    <w:rsid w:val="003F6025"/>
    <w:rsid w:val="00402E99"/>
    <w:rsid w:val="0041594A"/>
    <w:rsid w:val="00462606"/>
    <w:rsid w:val="0048577C"/>
    <w:rsid w:val="004D6E06"/>
    <w:rsid w:val="005102EE"/>
    <w:rsid w:val="00512F25"/>
    <w:rsid w:val="00513A83"/>
    <w:rsid w:val="005B3557"/>
    <w:rsid w:val="00612256"/>
    <w:rsid w:val="00624619"/>
    <w:rsid w:val="006365E6"/>
    <w:rsid w:val="00637BBC"/>
    <w:rsid w:val="0068533E"/>
    <w:rsid w:val="006E65A6"/>
    <w:rsid w:val="00704B83"/>
    <w:rsid w:val="007744AB"/>
    <w:rsid w:val="00784249"/>
    <w:rsid w:val="007C1AC7"/>
    <w:rsid w:val="007C3CB0"/>
    <w:rsid w:val="007F133E"/>
    <w:rsid w:val="008B43C4"/>
    <w:rsid w:val="008D5B59"/>
    <w:rsid w:val="00930417"/>
    <w:rsid w:val="00943D39"/>
    <w:rsid w:val="00960F62"/>
    <w:rsid w:val="00992013"/>
    <w:rsid w:val="009B48FF"/>
    <w:rsid w:val="009C25F5"/>
    <w:rsid w:val="009D7790"/>
    <w:rsid w:val="009E4EF9"/>
    <w:rsid w:val="009F23F2"/>
    <w:rsid w:val="00A028F1"/>
    <w:rsid w:val="00A23380"/>
    <w:rsid w:val="00A26B45"/>
    <w:rsid w:val="00A85BCA"/>
    <w:rsid w:val="00AB0506"/>
    <w:rsid w:val="00AD27D2"/>
    <w:rsid w:val="00AE364F"/>
    <w:rsid w:val="00B05D1B"/>
    <w:rsid w:val="00B57B30"/>
    <w:rsid w:val="00B8661C"/>
    <w:rsid w:val="00C32407"/>
    <w:rsid w:val="00C62E10"/>
    <w:rsid w:val="00D51B94"/>
    <w:rsid w:val="00D553F6"/>
    <w:rsid w:val="00D80ED8"/>
    <w:rsid w:val="00D877DE"/>
    <w:rsid w:val="00DA00D5"/>
    <w:rsid w:val="00DC2086"/>
    <w:rsid w:val="00E603E3"/>
    <w:rsid w:val="00F77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581E29C"/>
  <w15:docId w15:val="{583D40B9-9A39-42CE-BF43-C53EC5F24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pacing w:after="253" w:line="249" w:lineRule="auto"/>
      <w:ind w:left="456" w:hanging="365"/>
      <w:jc w:val="both"/>
    </w:pPr>
    <w:rPr>
      <w:rFonts w:ascii="Times New Roman" w:eastAsia="Times New Roman" w:hAnsi="Times New Roman" w:cs="Times New Roman"/>
      <w:color w:val="000000"/>
    </w:rPr>
  </w:style>
  <w:style w:type="paragraph" w:styleId="Nagwek1">
    <w:name w:val="heading 1"/>
    <w:next w:val="Normalny"/>
    <w:link w:val="Nagwek1Znak"/>
    <w:uiPriority w:val="9"/>
    <w:qFormat/>
    <w:pPr>
      <w:keepNext/>
      <w:keepLines/>
      <w:spacing w:after="0"/>
      <w:ind w:left="34"/>
      <w:jc w:val="center"/>
      <w:outlineLvl w:val="0"/>
    </w:pPr>
    <w:rPr>
      <w:rFonts w:ascii="Times New Roman" w:eastAsia="Times New Roman" w:hAnsi="Times New Roman" w:cs="Times New Roman"/>
      <w:color w:val="000000"/>
      <w:sz w:val="30"/>
    </w:rPr>
  </w:style>
  <w:style w:type="paragraph" w:styleId="Nagwek2">
    <w:name w:val="heading 2"/>
    <w:next w:val="Normalny"/>
    <w:link w:val="Nagwek2Znak"/>
    <w:uiPriority w:val="9"/>
    <w:unhideWhenUsed/>
    <w:qFormat/>
    <w:pPr>
      <w:keepNext/>
      <w:keepLines/>
      <w:spacing w:after="0"/>
      <w:ind w:left="48" w:right="154" w:hanging="10"/>
      <w:outlineLvl w:val="1"/>
    </w:pPr>
    <w:rPr>
      <w:rFonts w:ascii="Times New Roman" w:eastAsia="Times New Roman" w:hAnsi="Times New Roman" w:cs="Times New Roman"/>
      <w:color w:val="000000"/>
      <w:sz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Times New Roman" w:eastAsia="Times New Roman" w:hAnsi="Times New Roman" w:cs="Times New Roman"/>
      <w:color w:val="000000"/>
      <w:sz w:val="30"/>
    </w:rPr>
  </w:style>
  <w:style w:type="character" w:customStyle="1" w:styleId="Nagwek2Znak">
    <w:name w:val="Nagłówek 2 Znak"/>
    <w:link w:val="Nagwek2"/>
    <w:rPr>
      <w:rFonts w:ascii="Times New Roman" w:eastAsia="Times New Roman" w:hAnsi="Times New Roman" w:cs="Times New Roman"/>
      <w:color w:val="000000"/>
      <w:sz w:val="20"/>
    </w:rPr>
  </w:style>
  <w:style w:type="paragraph" w:styleId="Akapitzlist">
    <w:name w:val="List Paragraph"/>
    <w:basedOn w:val="Normalny"/>
    <w:uiPriority w:val="34"/>
    <w:qFormat/>
    <w:rsid w:val="00943D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545</Words>
  <Characters>3273</Characters>
  <Application>Microsoft Office Word</Application>
  <DocSecurity>0</DocSecurity>
  <Lines>85</Lines>
  <Paragraphs>3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er Grot</dc:creator>
  <cp:keywords/>
  <cp:lastModifiedBy>Agnieszka White</cp:lastModifiedBy>
  <cp:revision>8</cp:revision>
  <dcterms:created xsi:type="dcterms:W3CDTF">2022-02-21T13:00:00Z</dcterms:created>
  <dcterms:modified xsi:type="dcterms:W3CDTF">2024-02-01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11ec8ab989b44ec33c733d00f612356dbcbd433d3067c05ff5a0c5a528bbec</vt:lpwstr>
  </property>
</Properties>
</file>